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40CD" w:rsidRDefault="001C40CD" w:rsidP="001C40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student</w:t>
      </w:r>
    </w:p>
    <w:p w:rsidR="001C40CD" w:rsidRDefault="001C40CD" w:rsidP="001C40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:rsidR="001C40CD" w:rsidRDefault="001C40CD" w:rsidP="001C40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’s name</w:t>
      </w:r>
    </w:p>
    <w:p w:rsidR="001C40CD" w:rsidRDefault="001C40CD" w:rsidP="001C40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of submission</w:t>
      </w:r>
    </w:p>
    <w:p w:rsidR="00900976" w:rsidRPr="00FA0AC0" w:rsidRDefault="00E40232" w:rsidP="006A23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0AC0">
        <w:rPr>
          <w:rFonts w:ascii="Times New Roman" w:hAnsi="Times New Roman" w:cs="Times New Roman"/>
          <w:sz w:val="24"/>
          <w:szCs w:val="24"/>
        </w:rPr>
        <w:t>Narrative of the life of Frederick Douglass</w:t>
      </w:r>
    </w:p>
    <w:p w:rsidR="00E40232" w:rsidRPr="00FA0AC0" w:rsidRDefault="00E064C5" w:rsidP="006A233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A0AC0">
        <w:rPr>
          <w:rFonts w:ascii="Times New Roman" w:hAnsi="Times New Roman" w:cs="Times New Roman"/>
          <w:sz w:val="24"/>
          <w:szCs w:val="24"/>
        </w:rPr>
        <w:t xml:space="preserve">Frederick Douglass is one of the most accomplished </w:t>
      </w:r>
      <w:r w:rsidR="00501CC6" w:rsidRPr="00FA0AC0">
        <w:rPr>
          <w:rFonts w:ascii="Times New Roman" w:hAnsi="Times New Roman" w:cs="Times New Roman"/>
          <w:sz w:val="24"/>
          <w:szCs w:val="24"/>
        </w:rPr>
        <w:t>writers who happened to have shown the world the situation that most of the slaves went through.</w:t>
      </w:r>
      <w:r w:rsidR="00F879CB" w:rsidRPr="00FA0AC0">
        <w:rPr>
          <w:rFonts w:ascii="Times New Roman" w:hAnsi="Times New Roman" w:cs="Times New Roman"/>
          <w:sz w:val="24"/>
          <w:szCs w:val="24"/>
        </w:rPr>
        <w:t xml:space="preserve"> In his autobiography, </w:t>
      </w:r>
      <w:r w:rsidR="00DA5D45" w:rsidRPr="00FA0AC0">
        <w:rPr>
          <w:rFonts w:ascii="Times New Roman" w:hAnsi="Times New Roman" w:cs="Times New Roman"/>
          <w:sz w:val="24"/>
          <w:szCs w:val="24"/>
        </w:rPr>
        <w:t xml:space="preserve">he recounts the experiences that they had </w:t>
      </w:r>
      <w:r w:rsidR="00A25FD5" w:rsidRPr="00FA0AC0">
        <w:rPr>
          <w:rFonts w:ascii="Times New Roman" w:hAnsi="Times New Roman" w:cs="Times New Roman"/>
          <w:sz w:val="24"/>
          <w:szCs w:val="24"/>
        </w:rPr>
        <w:t xml:space="preserve">in the camps and how this changed their perception about life. </w:t>
      </w:r>
      <w:r w:rsidR="00E52325" w:rsidRPr="00FA0AC0">
        <w:rPr>
          <w:rFonts w:ascii="Times New Roman" w:hAnsi="Times New Roman" w:cs="Times New Roman"/>
          <w:sz w:val="24"/>
          <w:szCs w:val="24"/>
        </w:rPr>
        <w:t>According to him,</w:t>
      </w:r>
      <w:r w:rsidR="005179D1" w:rsidRPr="00FA0AC0">
        <w:rPr>
          <w:rFonts w:ascii="Times New Roman" w:hAnsi="Times New Roman" w:cs="Times New Roman"/>
          <w:sz w:val="24"/>
          <w:szCs w:val="24"/>
        </w:rPr>
        <w:t xml:space="preserve"> the institution of slavery was </w:t>
      </w:r>
      <w:r w:rsidR="007D7F5F" w:rsidRPr="00FA0AC0">
        <w:rPr>
          <w:rFonts w:ascii="Times New Roman" w:hAnsi="Times New Roman" w:cs="Times New Roman"/>
          <w:sz w:val="24"/>
          <w:szCs w:val="24"/>
        </w:rPr>
        <w:t>used by the masters to earn more profits from their farms.</w:t>
      </w:r>
      <w:r w:rsidR="00975740" w:rsidRPr="00FA0AC0">
        <w:rPr>
          <w:rFonts w:ascii="Times New Roman" w:hAnsi="Times New Roman" w:cs="Times New Roman"/>
          <w:sz w:val="24"/>
          <w:szCs w:val="24"/>
        </w:rPr>
        <w:t xml:space="preserve"> They found cheap labor in the slaves and thus they were able to make more money from the </w:t>
      </w:r>
      <w:r w:rsidR="00493C5D" w:rsidRPr="00FA0AC0">
        <w:rPr>
          <w:rFonts w:ascii="Times New Roman" w:hAnsi="Times New Roman" w:cs="Times New Roman"/>
          <w:sz w:val="24"/>
          <w:szCs w:val="24"/>
        </w:rPr>
        <w:t>farming they did.</w:t>
      </w:r>
      <w:r w:rsidR="00116395" w:rsidRPr="00FA0AC0">
        <w:rPr>
          <w:rFonts w:ascii="Times New Roman" w:hAnsi="Times New Roman" w:cs="Times New Roman"/>
          <w:sz w:val="24"/>
          <w:szCs w:val="24"/>
        </w:rPr>
        <w:t xml:space="preserve"> The conditions that he talked about in his book include the sleeping conditions, the places where they lived, and their ability to associate with their family members.</w:t>
      </w:r>
      <w:r w:rsidR="00C573AF" w:rsidRPr="00FA0AC0">
        <w:rPr>
          <w:rFonts w:ascii="Times New Roman" w:hAnsi="Times New Roman" w:cs="Times New Roman"/>
          <w:sz w:val="24"/>
          <w:szCs w:val="24"/>
        </w:rPr>
        <w:t xml:space="preserve"> They were often isolated from their family members to keep them ignorant.</w:t>
      </w:r>
      <w:r w:rsidR="00BB4B85" w:rsidRPr="00FA0AC0">
        <w:rPr>
          <w:rFonts w:ascii="Times New Roman" w:hAnsi="Times New Roman" w:cs="Times New Roman"/>
          <w:sz w:val="24"/>
          <w:szCs w:val="24"/>
        </w:rPr>
        <w:t xml:space="preserve"> Most of them did not know their parents.</w:t>
      </w:r>
      <w:r w:rsidR="00335228" w:rsidRPr="00FA0AC0">
        <w:rPr>
          <w:rFonts w:ascii="Times New Roman" w:hAnsi="Times New Roman" w:cs="Times New Roman"/>
          <w:sz w:val="24"/>
          <w:szCs w:val="24"/>
        </w:rPr>
        <w:t xml:space="preserve"> The main food that they ate as slaves was b</w:t>
      </w:r>
      <w:r w:rsidR="001B4DDC" w:rsidRPr="00FA0AC0">
        <w:rPr>
          <w:rFonts w:ascii="Times New Roman" w:hAnsi="Times New Roman" w:cs="Times New Roman"/>
          <w:sz w:val="24"/>
          <w:szCs w:val="24"/>
        </w:rPr>
        <w:t>oiled coarse corn.</w:t>
      </w:r>
      <w:r w:rsidR="00F1206B" w:rsidRPr="00FA0AC0">
        <w:rPr>
          <w:rFonts w:ascii="Times New Roman" w:hAnsi="Times New Roman" w:cs="Times New Roman"/>
          <w:sz w:val="24"/>
          <w:szCs w:val="24"/>
        </w:rPr>
        <w:t xml:space="preserve"> </w:t>
      </w:r>
      <w:r w:rsidR="006072F9" w:rsidRPr="00FA0AC0">
        <w:rPr>
          <w:rFonts w:ascii="Times New Roman" w:hAnsi="Times New Roman" w:cs="Times New Roman"/>
          <w:sz w:val="24"/>
          <w:szCs w:val="24"/>
        </w:rPr>
        <w:t xml:space="preserve">The </w:t>
      </w:r>
      <w:r w:rsidR="008D5752" w:rsidRPr="00FA0AC0">
        <w:rPr>
          <w:rFonts w:ascii="Times New Roman" w:hAnsi="Times New Roman" w:cs="Times New Roman"/>
          <w:sz w:val="24"/>
          <w:szCs w:val="24"/>
        </w:rPr>
        <w:t xml:space="preserve">cloths included </w:t>
      </w:r>
      <w:r w:rsidR="001F72B6" w:rsidRPr="00FA0AC0">
        <w:rPr>
          <w:rFonts w:ascii="Times New Roman" w:hAnsi="Times New Roman" w:cs="Times New Roman"/>
          <w:sz w:val="24"/>
          <w:szCs w:val="24"/>
        </w:rPr>
        <w:t>plain stockings and plain shoes. It was often common to see slaves putting on the same types of cloths on a daily basis.</w:t>
      </w:r>
      <w:r w:rsidR="000B6848" w:rsidRPr="00FA0AC0">
        <w:rPr>
          <w:rFonts w:ascii="Times New Roman" w:hAnsi="Times New Roman" w:cs="Times New Roman"/>
          <w:sz w:val="24"/>
          <w:szCs w:val="24"/>
        </w:rPr>
        <w:t xml:space="preserve"> He </w:t>
      </w:r>
      <w:r w:rsidR="000C4A9C" w:rsidRPr="00FA0AC0">
        <w:rPr>
          <w:rFonts w:ascii="Times New Roman" w:hAnsi="Times New Roman" w:cs="Times New Roman"/>
          <w:sz w:val="24"/>
          <w:szCs w:val="24"/>
        </w:rPr>
        <w:t>believed that the norther</w:t>
      </w:r>
      <w:r w:rsidR="00516EEA" w:rsidRPr="00FA0AC0">
        <w:rPr>
          <w:rFonts w:ascii="Times New Roman" w:hAnsi="Times New Roman" w:cs="Times New Roman"/>
          <w:sz w:val="24"/>
          <w:szCs w:val="24"/>
        </w:rPr>
        <w:t xml:space="preserve">ners felt that the slaves were happy. </w:t>
      </w:r>
      <w:r w:rsidR="009620A3" w:rsidRPr="00FA0AC0">
        <w:rPr>
          <w:rFonts w:ascii="Times New Roman" w:hAnsi="Times New Roman" w:cs="Times New Roman"/>
          <w:sz w:val="24"/>
          <w:szCs w:val="24"/>
        </w:rPr>
        <w:t>According to him,</w:t>
      </w:r>
      <w:r w:rsidR="00710E3C" w:rsidRPr="00FA0AC0">
        <w:rPr>
          <w:rFonts w:ascii="Times New Roman" w:hAnsi="Times New Roman" w:cs="Times New Roman"/>
          <w:sz w:val="24"/>
          <w:szCs w:val="24"/>
        </w:rPr>
        <w:t xml:space="preserve"> </w:t>
      </w:r>
      <w:r w:rsidR="006379F6" w:rsidRPr="00FA0AC0">
        <w:rPr>
          <w:rFonts w:ascii="Times New Roman" w:hAnsi="Times New Roman" w:cs="Times New Roman"/>
          <w:sz w:val="24"/>
          <w:szCs w:val="24"/>
        </w:rPr>
        <w:t>such</w:t>
      </w:r>
      <w:r w:rsidR="00710E3C" w:rsidRPr="00FA0AC0">
        <w:rPr>
          <w:rFonts w:ascii="Times New Roman" w:hAnsi="Times New Roman" w:cs="Times New Roman"/>
          <w:sz w:val="24"/>
          <w:szCs w:val="24"/>
        </w:rPr>
        <w:t xml:space="preserve"> conditions did not in any way make them happy. In fact, it made them </w:t>
      </w:r>
      <w:r w:rsidR="006379F6" w:rsidRPr="00FA0AC0">
        <w:rPr>
          <w:rFonts w:ascii="Times New Roman" w:hAnsi="Times New Roman" w:cs="Times New Roman"/>
          <w:sz w:val="24"/>
          <w:szCs w:val="24"/>
        </w:rPr>
        <w:t xml:space="preserve">far much below the </w:t>
      </w:r>
      <w:r w:rsidR="00E76644" w:rsidRPr="00FA0AC0">
        <w:rPr>
          <w:rFonts w:ascii="Times New Roman" w:hAnsi="Times New Roman" w:cs="Times New Roman"/>
          <w:sz w:val="24"/>
          <w:szCs w:val="24"/>
        </w:rPr>
        <w:t>standard level of life that any human being should live.</w:t>
      </w:r>
    </w:p>
    <w:p w:rsidR="003A44BA" w:rsidRPr="00FA0AC0" w:rsidRDefault="003A44BA" w:rsidP="006A233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A0AC0">
        <w:rPr>
          <w:rFonts w:ascii="Times New Roman" w:hAnsi="Times New Roman" w:cs="Times New Roman"/>
          <w:sz w:val="24"/>
          <w:szCs w:val="24"/>
        </w:rPr>
        <w:t xml:space="preserve">In chapter 6, Frederick Douglass makes a comparison between the lives of the city slaves and those that worked in the </w:t>
      </w:r>
      <w:r w:rsidR="00AD08C2" w:rsidRPr="00FA0AC0">
        <w:rPr>
          <w:rFonts w:ascii="Times New Roman" w:hAnsi="Times New Roman" w:cs="Times New Roman"/>
          <w:sz w:val="24"/>
          <w:szCs w:val="24"/>
        </w:rPr>
        <w:t>plantations</w:t>
      </w:r>
      <w:r w:rsidRPr="00FA0AC0">
        <w:rPr>
          <w:rFonts w:ascii="Times New Roman" w:hAnsi="Times New Roman" w:cs="Times New Roman"/>
          <w:sz w:val="24"/>
          <w:szCs w:val="24"/>
        </w:rPr>
        <w:t xml:space="preserve">. </w:t>
      </w:r>
      <w:r w:rsidR="005115D6" w:rsidRPr="00FA0AC0">
        <w:rPr>
          <w:rFonts w:ascii="Times New Roman" w:hAnsi="Times New Roman" w:cs="Times New Roman"/>
          <w:sz w:val="24"/>
          <w:szCs w:val="24"/>
        </w:rPr>
        <w:t xml:space="preserve">He does this by looking at his life when he was working in the plantations versus when </w:t>
      </w:r>
      <w:r w:rsidR="004A6676" w:rsidRPr="00FA0AC0">
        <w:rPr>
          <w:rFonts w:ascii="Times New Roman" w:hAnsi="Times New Roman" w:cs="Times New Roman"/>
          <w:sz w:val="24"/>
          <w:szCs w:val="24"/>
        </w:rPr>
        <w:t xml:space="preserve">he was in the society. He noticed that the city slaves were happier compared to the farm slaves. </w:t>
      </w:r>
      <w:r w:rsidR="007A68D3" w:rsidRPr="00FA0AC0">
        <w:rPr>
          <w:rFonts w:ascii="Times New Roman" w:hAnsi="Times New Roman" w:cs="Times New Roman"/>
          <w:sz w:val="24"/>
          <w:szCs w:val="24"/>
        </w:rPr>
        <w:t xml:space="preserve">They were not treated with a lot of hostility like </w:t>
      </w:r>
      <w:r w:rsidR="009F5E7B" w:rsidRPr="00FA0AC0">
        <w:rPr>
          <w:rFonts w:ascii="Times New Roman" w:hAnsi="Times New Roman" w:cs="Times New Roman"/>
          <w:sz w:val="24"/>
          <w:szCs w:val="24"/>
        </w:rPr>
        <w:t xml:space="preserve">their counterparts </w:t>
      </w:r>
      <w:r w:rsidR="009F5E7B" w:rsidRPr="00FA0AC0">
        <w:rPr>
          <w:rFonts w:ascii="Times New Roman" w:hAnsi="Times New Roman" w:cs="Times New Roman"/>
          <w:sz w:val="24"/>
          <w:szCs w:val="24"/>
        </w:rPr>
        <w:lastRenderedPageBreak/>
        <w:t xml:space="preserve">who were forced to work for long hours </w:t>
      </w:r>
      <w:r w:rsidR="00CC696B" w:rsidRPr="00FA0AC0">
        <w:rPr>
          <w:rFonts w:ascii="Times New Roman" w:hAnsi="Times New Roman" w:cs="Times New Roman"/>
          <w:sz w:val="24"/>
          <w:szCs w:val="24"/>
        </w:rPr>
        <w:t>with meager pay.</w:t>
      </w:r>
      <w:r w:rsidR="00121936" w:rsidRPr="00FA0AC0">
        <w:rPr>
          <w:rFonts w:ascii="Times New Roman" w:hAnsi="Times New Roman" w:cs="Times New Roman"/>
          <w:sz w:val="24"/>
          <w:szCs w:val="24"/>
        </w:rPr>
        <w:t xml:space="preserve"> </w:t>
      </w:r>
      <w:r w:rsidR="00E54B76" w:rsidRPr="00FA0AC0">
        <w:rPr>
          <w:rFonts w:ascii="Times New Roman" w:hAnsi="Times New Roman" w:cs="Times New Roman"/>
          <w:sz w:val="24"/>
          <w:szCs w:val="24"/>
        </w:rPr>
        <w:t>The city slaves were dressed better compared to the farm slaves.</w:t>
      </w:r>
      <w:r w:rsidR="00820FF2" w:rsidRPr="00FA0AC0">
        <w:rPr>
          <w:rFonts w:ascii="Times New Roman" w:hAnsi="Times New Roman" w:cs="Times New Roman"/>
          <w:sz w:val="24"/>
          <w:szCs w:val="24"/>
        </w:rPr>
        <w:t xml:space="preserve"> Since </w:t>
      </w:r>
      <w:r w:rsidR="00F340FA" w:rsidRPr="00FA0AC0">
        <w:rPr>
          <w:rFonts w:ascii="Times New Roman" w:hAnsi="Times New Roman" w:cs="Times New Roman"/>
          <w:sz w:val="24"/>
          <w:szCs w:val="24"/>
        </w:rPr>
        <w:t xml:space="preserve">the masters in the city were careful not to be charged with </w:t>
      </w:r>
      <w:r w:rsidR="008448A8" w:rsidRPr="00FA0AC0">
        <w:rPr>
          <w:rFonts w:ascii="Times New Roman" w:hAnsi="Times New Roman" w:cs="Times New Roman"/>
          <w:sz w:val="24"/>
          <w:szCs w:val="24"/>
        </w:rPr>
        <w:t xml:space="preserve">hostile treatment of the </w:t>
      </w:r>
      <w:r w:rsidR="000A5402" w:rsidRPr="00FA0AC0">
        <w:rPr>
          <w:rFonts w:ascii="Times New Roman" w:hAnsi="Times New Roman" w:cs="Times New Roman"/>
          <w:sz w:val="24"/>
          <w:szCs w:val="24"/>
        </w:rPr>
        <w:t>slaves, they tended to be more friendly.</w:t>
      </w:r>
      <w:r w:rsidR="00964C23" w:rsidRPr="00FA0AC0">
        <w:rPr>
          <w:rFonts w:ascii="Times New Roman" w:hAnsi="Times New Roman" w:cs="Times New Roman"/>
          <w:sz w:val="24"/>
          <w:szCs w:val="24"/>
        </w:rPr>
        <w:t xml:space="preserve"> The </w:t>
      </w:r>
      <w:r w:rsidR="008F388F" w:rsidRPr="00FA0AC0">
        <w:rPr>
          <w:rFonts w:ascii="Times New Roman" w:hAnsi="Times New Roman" w:cs="Times New Roman"/>
          <w:sz w:val="24"/>
          <w:szCs w:val="24"/>
        </w:rPr>
        <w:t xml:space="preserve">slaves on the farms faced a lot of cruelty </w:t>
      </w:r>
      <w:r w:rsidR="0052138A" w:rsidRPr="00FA0AC0">
        <w:rPr>
          <w:rFonts w:ascii="Times New Roman" w:hAnsi="Times New Roman" w:cs="Times New Roman"/>
          <w:sz w:val="24"/>
          <w:szCs w:val="24"/>
        </w:rPr>
        <w:t>from their masters since no one focused on them.</w:t>
      </w:r>
      <w:r w:rsidR="00C47286" w:rsidRPr="00FA0AC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47286" w:rsidRPr="00FA0AC0" w:rsidRDefault="00D14CE9" w:rsidP="006A233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A0AC0">
        <w:rPr>
          <w:rFonts w:ascii="Times New Roman" w:hAnsi="Times New Roman" w:cs="Times New Roman"/>
          <w:sz w:val="24"/>
          <w:szCs w:val="24"/>
        </w:rPr>
        <w:t xml:space="preserve">When </w:t>
      </w:r>
      <w:r w:rsidR="00204E1A" w:rsidRPr="00FA0AC0">
        <w:rPr>
          <w:rFonts w:ascii="Times New Roman" w:hAnsi="Times New Roman" w:cs="Times New Roman"/>
          <w:sz w:val="24"/>
          <w:szCs w:val="24"/>
        </w:rPr>
        <w:t xml:space="preserve">Frederick Douglass learnt how to read and write after being taught by </w:t>
      </w:r>
      <w:r w:rsidR="008861F2" w:rsidRPr="00FA0AC0">
        <w:rPr>
          <w:rFonts w:ascii="Times New Roman" w:hAnsi="Times New Roman" w:cs="Times New Roman"/>
          <w:sz w:val="24"/>
          <w:szCs w:val="24"/>
        </w:rPr>
        <w:t xml:space="preserve">Mrs. </w:t>
      </w:r>
      <w:r w:rsidR="00B72514" w:rsidRPr="00FA0AC0">
        <w:rPr>
          <w:rFonts w:ascii="Times New Roman" w:hAnsi="Times New Roman" w:cs="Times New Roman"/>
          <w:sz w:val="24"/>
          <w:szCs w:val="24"/>
        </w:rPr>
        <w:t>Auld, his masters wife, it changed his perspective about slavery.</w:t>
      </w:r>
      <w:r w:rsidR="0048594E" w:rsidRPr="00FA0AC0">
        <w:rPr>
          <w:rFonts w:ascii="Times New Roman" w:hAnsi="Times New Roman" w:cs="Times New Roman"/>
          <w:sz w:val="24"/>
          <w:szCs w:val="24"/>
        </w:rPr>
        <w:t xml:space="preserve"> He understood that </w:t>
      </w:r>
      <w:r w:rsidR="00265D68" w:rsidRPr="00FA0AC0">
        <w:rPr>
          <w:rFonts w:ascii="Times New Roman" w:hAnsi="Times New Roman" w:cs="Times New Roman"/>
          <w:sz w:val="24"/>
          <w:szCs w:val="24"/>
        </w:rPr>
        <w:t>they were not allowed to read and write because it would enlighten them about their rights.</w:t>
      </w:r>
      <w:r w:rsidR="007925B4" w:rsidRPr="00FA0AC0">
        <w:rPr>
          <w:rFonts w:ascii="Times New Roman" w:hAnsi="Times New Roman" w:cs="Times New Roman"/>
          <w:sz w:val="24"/>
          <w:szCs w:val="24"/>
        </w:rPr>
        <w:t xml:space="preserve"> He also learnt that slavery denied them some of the most basic rights that every human should.</w:t>
      </w:r>
      <w:r w:rsidR="00E622BE" w:rsidRPr="00FA0AC0">
        <w:rPr>
          <w:rFonts w:ascii="Times New Roman" w:hAnsi="Times New Roman" w:cs="Times New Roman"/>
          <w:sz w:val="24"/>
          <w:szCs w:val="24"/>
        </w:rPr>
        <w:t xml:space="preserve"> This is what prompted him to </w:t>
      </w:r>
      <w:r w:rsidR="003A5112" w:rsidRPr="00FA0AC0">
        <w:rPr>
          <w:rFonts w:ascii="Times New Roman" w:hAnsi="Times New Roman" w:cs="Times New Roman"/>
          <w:sz w:val="24"/>
          <w:szCs w:val="24"/>
        </w:rPr>
        <w:t>plan on how he would escape and help other slaves to learn how to read and write.</w:t>
      </w:r>
      <w:r w:rsidR="003B2A52" w:rsidRPr="00FA0AC0">
        <w:rPr>
          <w:rFonts w:ascii="Times New Roman" w:hAnsi="Times New Roman" w:cs="Times New Roman"/>
          <w:sz w:val="24"/>
          <w:szCs w:val="24"/>
        </w:rPr>
        <w:t xml:space="preserve"> By being able to read and write, he believed that most of the slaves would go ahead and free themselves from </w:t>
      </w:r>
      <w:r w:rsidR="00C27513" w:rsidRPr="00FA0AC0">
        <w:rPr>
          <w:rFonts w:ascii="Times New Roman" w:hAnsi="Times New Roman" w:cs="Times New Roman"/>
          <w:sz w:val="24"/>
          <w:szCs w:val="24"/>
        </w:rPr>
        <w:t>slavery.</w:t>
      </w:r>
      <w:r w:rsidR="004E50A9" w:rsidRPr="00FA0AC0">
        <w:rPr>
          <w:rFonts w:ascii="Times New Roman" w:hAnsi="Times New Roman" w:cs="Times New Roman"/>
          <w:sz w:val="24"/>
          <w:szCs w:val="24"/>
        </w:rPr>
        <w:t xml:space="preserve"> He also learned that the institution of slavery was a tool used by the masters </w:t>
      </w:r>
      <w:r w:rsidR="00883CDB" w:rsidRPr="00FA0AC0">
        <w:rPr>
          <w:rFonts w:ascii="Times New Roman" w:hAnsi="Times New Roman" w:cs="Times New Roman"/>
          <w:sz w:val="24"/>
          <w:szCs w:val="24"/>
        </w:rPr>
        <w:t xml:space="preserve">to deny them chances of living like any other human being who not a slave </w:t>
      </w:r>
      <w:r w:rsidR="008F11EC" w:rsidRPr="00FA0AC0">
        <w:rPr>
          <w:rFonts w:ascii="Times New Roman" w:hAnsi="Times New Roman" w:cs="Times New Roman"/>
          <w:sz w:val="24"/>
          <w:szCs w:val="24"/>
        </w:rPr>
        <w:t>by then.</w:t>
      </w:r>
      <w:r w:rsidR="00FB13F6" w:rsidRPr="00FA0AC0">
        <w:rPr>
          <w:rFonts w:ascii="Times New Roman" w:hAnsi="Times New Roman" w:cs="Times New Roman"/>
          <w:sz w:val="24"/>
          <w:szCs w:val="24"/>
        </w:rPr>
        <w:t xml:space="preserve"> He acquired the skills </w:t>
      </w:r>
      <w:r w:rsidR="00084087" w:rsidRPr="00FA0AC0">
        <w:rPr>
          <w:rFonts w:ascii="Times New Roman" w:hAnsi="Times New Roman" w:cs="Times New Roman"/>
          <w:sz w:val="24"/>
          <w:szCs w:val="24"/>
        </w:rPr>
        <w:t>as a result of being taught by his master’s wife.</w:t>
      </w:r>
      <w:r w:rsidR="00730C1E" w:rsidRPr="00FA0AC0">
        <w:rPr>
          <w:rFonts w:ascii="Times New Roman" w:hAnsi="Times New Roman" w:cs="Times New Roman"/>
          <w:sz w:val="24"/>
          <w:szCs w:val="24"/>
        </w:rPr>
        <w:t xml:space="preserve"> When his master found out that this had been going on, </w:t>
      </w:r>
      <w:r w:rsidR="00A81512" w:rsidRPr="00FA0AC0">
        <w:rPr>
          <w:rFonts w:ascii="Times New Roman" w:hAnsi="Times New Roman" w:cs="Times New Roman"/>
          <w:sz w:val="24"/>
          <w:szCs w:val="24"/>
        </w:rPr>
        <w:t>he warned his wife against this.</w:t>
      </w:r>
      <w:r w:rsidR="00D460D5" w:rsidRPr="00FA0AC0">
        <w:rPr>
          <w:rFonts w:ascii="Times New Roman" w:hAnsi="Times New Roman" w:cs="Times New Roman"/>
          <w:sz w:val="24"/>
          <w:szCs w:val="24"/>
        </w:rPr>
        <w:t xml:space="preserve"> Education would make the slaves enlightened and therefore make th</w:t>
      </w:r>
      <w:r w:rsidR="00B21978" w:rsidRPr="00FA0AC0">
        <w:rPr>
          <w:rFonts w:ascii="Times New Roman" w:hAnsi="Times New Roman" w:cs="Times New Roman"/>
          <w:sz w:val="24"/>
          <w:szCs w:val="24"/>
        </w:rPr>
        <w:t>e</w:t>
      </w:r>
      <w:r w:rsidR="00D460D5" w:rsidRPr="00FA0AC0">
        <w:rPr>
          <w:rFonts w:ascii="Times New Roman" w:hAnsi="Times New Roman" w:cs="Times New Roman"/>
          <w:sz w:val="24"/>
          <w:szCs w:val="24"/>
        </w:rPr>
        <w:t>m uncomfortable with being slaves.</w:t>
      </w:r>
    </w:p>
    <w:p w:rsidR="00BF66A1" w:rsidRPr="00FA0AC0" w:rsidRDefault="00BF66A1" w:rsidP="006A233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A0AC0">
        <w:rPr>
          <w:rFonts w:ascii="Times New Roman" w:hAnsi="Times New Roman" w:cs="Times New Roman"/>
          <w:sz w:val="24"/>
          <w:szCs w:val="24"/>
        </w:rPr>
        <w:t>Mr. Covey is the central point</w:t>
      </w:r>
      <w:r w:rsidR="00C33AC7" w:rsidRPr="00FA0AC0">
        <w:rPr>
          <w:rFonts w:ascii="Times New Roman" w:hAnsi="Times New Roman" w:cs="Times New Roman"/>
          <w:sz w:val="24"/>
          <w:szCs w:val="24"/>
        </w:rPr>
        <w:t xml:space="preserve"> in this narrative.</w:t>
      </w:r>
      <w:r w:rsidR="00946C2E" w:rsidRPr="00FA0AC0">
        <w:rPr>
          <w:rFonts w:ascii="Times New Roman" w:hAnsi="Times New Roman" w:cs="Times New Roman"/>
          <w:sz w:val="24"/>
          <w:szCs w:val="24"/>
        </w:rPr>
        <w:t xml:space="preserve"> The manner in which he treated his slaves shows the extent to which </w:t>
      </w:r>
      <w:r w:rsidR="006A6189" w:rsidRPr="00FA0AC0">
        <w:rPr>
          <w:rFonts w:ascii="Times New Roman" w:hAnsi="Times New Roman" w:cs="Times New Roman"/>
          <w:sz w:val="24"/>
          <w:szCs w:val="24"/>
        </w:rPr>
        <w:t>masters could go with their cruelty.</w:t>
      </w:r>
      <w:r w:rsidR="008D54EB" w:rsidRPr="00FA0AC0">
        <w:rPr>
          <w:rFonts w:ascii="Times New Roman" w:hAnsi="Times New Roman" w:cs="Times New Roman"/>
          <w:sz w:val="24"/>
          <w:szCs w:val="24"/>
        </w:rPr>
        <w:t xml:space="preserve"> He described Mr. Covey as a man who </w:t>
      </w:r>
      <w:r w:rsidR="00F276A0" w:rsidRPr="00FA0AC0">
        <w:rPr>
          <w:rFonts w:ascii="Times New Roman" w:hAnsi="Times New Roman" w:cs="Times New Roman"/>
          <w:sz w:val="24"/>
          <w:szCs w:val="24"/>
        </w:rPr>
        <w:t xml:space="preserve">was an expert in both physical and </w:t>
      </w:r>
      <w:r w:rsidR="009A1A5B" w:rsidRPr="00FA0AC0">
        <w:rPr>
          <w:rFonts w:ascii="Times New Roman" w:hAnsi="Times New Roman" w:cs="Times New Roman"/>
          <w:sz w:val="24"/>
          <w:szCs w:val="24"/>
        </w:rPr>
        <w:t xml:space="preserve">psychological torture. </w:t>
      </w:r>
      <w:r w:rsidR="00EA51F0" w:rsidRPr="00FA0AC0">
        <w:rPr>
          <w:rFonts w:ascii="Times New Roman" w:hAnsi="Times New Roman" w:cs="Times New Roman"/>
          <w:sz w:val="24"/>
          <w:szCs w:val="24"/>
        </w:rPr>
        <w:t xml:space="preserve">He was also clever enough to hide the acts of cruelty he committed against </w:t>
      </w:r>
      <w:r w:rsidR="00F53CB5" w:rsidRPr="00FA0AC0">
        <w:rPr>
          <w:rFonts w:ascii="Times New Roman" w:hAnsi="Times New Roman" w:cs="Times New Roman"/>
          <w:sz w:val="24"/>
          <w:szCs w:val="24"/>
        </w:rPr>
        <w:t>his slaves using rel</w:t>
      </w:r>
      <w:r w:rsidR="00EA51F0" w:rsidRPr="00FA0AC0">
        <w:rPr>
          <w:rFonts w:ascii="Times New Roman" w:hAnsi="Times New Roman" w:cs="Times New Roman"/>
          <w:sz w:val="24"/>
          <w:szCs w:val="24"/>
        </w:rPr>
        <w:t>igion.</w:t>
      </w:r>
      <w:r w:rsidR="00F53CB5" w:rsidRPr="00FA0AC0">
        <w:rPr>
          <w:rFonts w:ascii="Times New Roman" w:hAnsi="Times New Roman" w:cs="Times New Roman"/>
          <w:sz w:val="24"/>
          <w:szCs w:val="24"/>
        </w:rPr>
        <w:t xml:space="preserve"> </w:t>
      </w:r>
      <w:r w:rsidR="006857C3" w:rsidRPr="00FA0AC0">
        <w:rPr>
          <w:rFonts w:ascii="Times New Roman" w:hAnsi="Times New Roman" w:cs="Times New Roman"/>
          <w:sz w:val="24"/>
          <w:szCs w:val="24"/>
        </w:rPr>
        <w:t xml:space="preserve">He was known for torturing his </w:t>
      </w:r>
      <w:r w:rsidR="000B1405" w:rsidRPr="00FA0AC0">
        <w:rPr>
          <w:rFonts w:ascii="Times New Roman" w:hAnsi="Times New Roman" w:cs="Times New Roman"/>
          <w:sz w:val="24"/>
          <w:szCs w:val="24"/>
        </w:rPr>
        <w:t xml:space="preserve">slaves physically. </w:t>
      </w:r>
      <w:r w:rsidR="00571915" w:rsidRPr="00FA0AC0">
        <w:rPr>
          <w:rFonts w:ascii="Times New Roman" w:hAnsi="Times New Roman" w:cs="Times New Roman"/>
          <w:sz w:val="24"/>
          <w:szCs w:val="24"/>
        </w:rPr>
        <w:t xml:space="preserve">He deceived the system by acting as a religious </w:t>
      </w:r>
      <w:r w:rsidR="00550CED" w:rsidRPr="00FA0AC0">
        <w:rPr>
          <w:rFonts w:ascii="Times New Roman" w:hAnsi="Times New Roman" w:cs="Times New Roman"/>
          <w:sz w:val="24"/>
          <w:szCs w:val="24"/>
        </w:rPr>
        <w:t>person though he wo</w:t>
      </w:r>
      <w:r w:rsidR="00047E65" w:rsidRPr="00FA0AC0">
        <w:rPr>
          <w:rFonts w:ascii="Times New Roman" w:hAnsi="Times New Roman" w:cs="Times New Roman"/>
          <w:sz w:val="24"/>
          <w:szCs w:val="24"/>
        </w:rPr>
        <w:t>uld beat the slaves up often</w:t>
      </w:r>
      <w:r w:rsidR="00FE53D8" w:rsidRPr="00FA0AC0">
        <w:rPr>
          <w:rFonts w:ascii="Times New Roman" w:hAnsi="Times New Roman" w:cs="Times New Roman"/>
          <w:sz w:val="24"/>
          <w:szCs w:val="24"/>
        </w:rPr>
        <w:t>.</w:t>
      </w:r>
      <w:r w:rsidR="00047E65" w:rsidRPr="00FA0AC0">
        <w:rPr>
          <w:rFonts w:ascii="Times New Roman" w:hAnsi="Times New Roman" w:cs="Times New Roman"/>
          <w:sz w:val="24"/>
          <w:szCs w:val="24"/>
        </w:rPr>
        <w:t xml:space="preserve"> </w:t>
      </w:r>
      <w:r w:rsidR="00C36402" w:rsidRPr="00FA0AC0">
        <w:rPr>
          <w:rFonts w:ascii="Times New Roman" w:hAnsi="Times New Roman" w:cs="Times New Roman"/>
          <w:sz w:val="24"/>
          <w:szCs w:val="24"/>
        </w:rPr>
        <w:t xml:space="preserve">It is as a result of this that Douglass decides to </w:t>
      </w:r>
      <w:r w:rsidR="007F3CF3" w:rsidRPr="00FA0AC0">
        <w:rPr>
          <w:rFonts w:ascii="Times New Roman" w:hAnsi="Times New Roman" w:cs="Times New Roman"/>
          <w:sz w:val="24"/>
          <w:szCs w:val="24"/>
        </w:rPr>
        <w:t>change</w:t>
      </w:r>
      <w:r w:rsidR="00A61FC0" w:rsidRPr="00FA0AC0">
        <w:rPr>
          <w:rFonts w:ascii="Times New Roman" w:hAnsi="Times New Roman" w:cs="Times New Roman"/>
          <w:sz w:val="24"/>
          <w:szCs w:val="24"/>
        </w:rPr>
        <w:t xml:space="preserve"> from a demoralized slave who had lost hope in life to </w:t>
      </w:r>
      <w:r w:rsidR="003F7C95" w:rsidRPr="00FA0AC0">
        <w:rPr>
          <w:rFonts w:ascii="Times New Roman" w:hAnsi="Times New Roman" w:cs="Times New Roman"/>
          <w:sz w:val="24"/>
          <w:szCs w:val="24"/>
        </w:rPr>
        <w:t>a freedom-seeking man.</w:t>
      </w:r>
      <w:r w:rsidR="006B0202" w:rsidRPr="00FA0AC0">
        <w:rPr>
          <w:rFonts w:ascii="Times New Roman" w:hAnsi="Times New Roman" w:cs="Times New Roman"/>
          <w:sz w:val="24"/>
          <w:szCs w:val="24"/>
        </w:rPr>
        <w:t xml:space="preserve"> H</w:t>
      </w:r>
      <w:r w:rsidR="00DF6443" w:rsidRPr="00FA0AC0">
        <w:rPr>
          <w:rFonts w:ascii="Times New Roman" w:hAnsi="Times New Roman" w:cs="Times New Roman"/>
          <w:sz w:val="24"/>
          <w:szCs w:val="24"/>
        </w:rPr>
        <w:t xml:space="preserve">e believed that he had the ability to </w:t>
      </w:r>
      <w:r w:rsidR="006B0202" w:rsidRPr="00FA0AC0">
        <w:rPr>
          <w:rFonts w:ascii="Times New Roman" w:hAnsi="Times New Roman" w:cs="Times New Roman"/>
          <w:sz w:val="24"/>
          <w:szCs w:val="24"/>
        </w:rPr>
        <w:t>escape</w:t>
      </w:r>
      <w:r w:rsidR="005D21FE" w:rsidRPr="00FA0AC0">
        <w:rPr>
          <w:rFonts w:ascii="Times New Roman" w:hAnsi="Times New Roman" w:cs="Times New Roman"/>
          <w:sz w:val="24"/>
          <w:szCs w:val="24"/>
        </w:rPr>
        <w:t xml:space="preserve"> from acts of men </w:t>
      </w:r>
      <w:r w:rsidR="006B0202" w:rsidRPr="00FA0AC0">
        <w:rPr>
          <w:rFonts w:ascii="Times New Roman" w:hAnsi="Times New Roman" w:cs="Times New Roman"/>
          <w:sz w:val="24"/>
          <w:szCs w:val="24"/>
        </w:rPr>
        <w:t>such</w:t>
      </w:r>
      <w:r w:rsidR="005D21FE" w:rsidRPr="00FA0AC0">
        <w:rPr>
          <w:rFonts w:ascii="Times New Roman" w:hAnsi="Times New Roman" w:cs="Times New Roman"/>
          <w:sz w:val="24"/>
          <w:szCs w:val="24"/>
        </w:rPr>
        <w:t xml:space="preserve"> as Mr. Covey.</w:t>
      </w:r>
      <w:r w:rsidR="003C50F3" w:rsidRPr="00FA0AC0">
        <w:rPr>
          <w:rFonts w:ascii="Times New Roman" w:hAnsi="Times New Roman" w:cs="Times New Roman"/>
          <w:sz w:val="24"/>
          <w:szCs w:val="24"/>
        </w:rPr>
        <w:t xml:space="preserve"> His interact with Mr. Covey is also a factor that </w:t>
      </w:r>
      <w:r w:rsidR="003C50F3" w:rsidRPr="00FA0AC0">
        <w:rPr>
          <w:rFonts w:ascii="Times New Roman" w:hAnsi="Times New Roman" w:cs="Times New Roman"/>
          <w:sz w:val="24"/>
          <w:szCs w:val="24"/>
        </w:rPr>
        <w:lastRenderedPageBreak/>
        <w:t>instilled more confidence in him.</w:t>
      </w:r>
      <w:r w:rsidR="007B75AA" w:rsidRPr="00FA0AC0">
        <w:rPr>
          <w:rFonts w:ascii="Times New Roman" w:hAnsi="Times New Roman" w:cs="Times New Roman"/>
          <w:sz w:val="24"/>
          <w:szCs w:val="24"/>
        </w:rPr>
        <w:t xml:space="preserve"> He believed that he </w:t>
      </w:r>
      <w:r w:rsidR="008941AE" w:rsidRPr="00FA0AC0">
        <w:rPr>
          <w:rFonts w:ascii="Times New Roman" w:hAnsi="Times New Roman" w:cs="Times New Roman"/>
          <w:sz w:val="24"/>
          <w:szCs w:val="24"/>
        </w:rPr>
        <w:t>had his freedom in his hands.</w:t>
      </w:r>
      <w:r w:rsidR="00C72239" w:rsidRPr="00FA0AC0">
        <w:rPr>
          <w:rFonts w:ascii="Times New Roman" w:hAnsi="Times New Roman" w:cs="Times New Roman"/>
          <w:sz w:val="24"/>
          <w:szCs w:val="24"/>
        </w:rPr>
        <w:t xml:space="preserve"> He was determined to </w:t>
      </w:r>
      <w:r w:rsidR="009F4537" w:rsidRPr="00FA0AC0">
        <w:rPr>
          <w:rFonts w:ascii="Times New Roman" w:hAnsi="Times New Roman" w:cs="Times New Roman"/>
          <w:sz w:val="24"/>
          <w:szCs w:val="24"/>
        </w:rPr>
        <w:t>get out of such a situation.</w:t>
      </w:r>
    </w:p>
    <w:p w:rsidR="004B50A5" w:rsidRPr="00FA0AC0" w:rsidRDefault="00AF7675" w:rsidP="006A233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A0AC0">
        <w:rPr>
          <w:rFonts w:ascii="Times New Roman" w:hAnsi="Times New Roman" w:cs="Times New Roman"/>
          <w:sz w:val="24"/>
          <w:szCs w:val="24"/>
        </w:rPr>
        <w:t xml:space="preserve">According to Douglass, religion is a tool that helped </w:t>
      </w:r>
      <w:r w:rsidR="00045887" w:rsidRPr="00FA0AC0">
        <w:rPr>
          <w:rFonts w:ascii="Times New Roman" w:hAnsi="Times New Roman" w:cs="Times New Roman"/>
          <w:sz w:val="24"/>
          <w:szCs w:val="24"/>
        </w:rPr>
        <w:t>the masters to keep the slaves ignorant.</w:t>
      </w:r>
      <w:r w:rsidR="00091334" w:rsidRPr="00FA0AC0">
        <w:rPr>
          <w:rFonts w:ascii="Times New Roman" w:hAnsi="Times New Roman" w:cs="Times New Roman"/>
          <w:sz w:val="24"/>
          <w:szCs w:val="24"/>
        </w:rPr>
        <w:t xml:space="preserve"> Though he was not</w:t>
      </w:r>
      <w:r w:rsidR="00EE0349" w:rsidRPr="00FA0AC0">
        <w:rPr>
          <w:rFonts w:ascii="Times New Roman" w:hAnsi="Times New Roman" w:cs="Times New Roman"/>
          <w:sz w:val="24"/>
          <w:szCs w:val="24"/>
        </w:rPr>
        <w:t xml:space="preserve"> against most of the values </w:t>
      </w:r>
      <w:r w:rsidR="00242B55" w:rsidRPr="00FA0AC0">
        <w:rPr>
          <w:rFonts w:ascii="Times New Roman" w:hAnsi="Times New Roman" w:cs="Times New Roman"/>
          <w:sz w:val="24"/>
          <w:szCs w:val="24"/>
        </w:rPr>
        <w:t xml:space="preserve">of Christianity, </w:t>
      </w:r>
      <w:r w:rsidR="00E57FB1" w:rsidRPr="00FA0AC0">
        <w:rPr>
          <w:rFonts w:ascii="Times New Roman" w:hAnsi="Times New Roman" w:cs="Times New Roman"/>
          <w:sz w:val="24"/>
          <w:szCs w:val="24"/>
        </w:rPr>
        <w:t xml:space="preserve">he believed that </w:t>
      </w:r>
      <w:r w:rsidR="00B36D11" w:rsidRPr="00FA0AC0">
        <w:rPr>
          <w:rFonts w:ascii="Times New Roman" w:hAnsi="Times New Roman" w:cs="Times New Roman"/>
          <w:sz w:val="24"/>
          <w:szCs w:val="24"/>
        </w:rPr>
        <w:t xml:space="preserve">was against the fact that </w:t>
      </w:r>
      <w:r w:rsidR="00F32EAF" w:rsidRPr="00FA0AC0">
        <w:rPr>
          <w:rFonts w:ascii="Times New Roman" w:hAnsi="Times New Roman" w:cs="Times New Roman"/>
          <w:sz w:val="24"/>
          <w:szCs w:val="24"/>
        </w:rPr>
        <w:t>they supported a slaveholding America.</w:t>
      </w:r>
      <w:r w:rsidR="006D0FD8" w:rsidRPr="00FA0AC0">
        <w:rPr>
          <w:rFonts w:ascii="Times New Roman" w:hAnsi="Times New Roman" w:cs="Times New Roman"/>
          <w:sz w:val="24"/>
          <w:szCs w:val="24"/>
        </w:rPr>
        <w:t xml:space="preserve"> From the </w:t>
      </w:r>
      <w:r w:rsidR="00D33CB0" w:rsidRPr="00FA0AC0">
        <w:rPr>
          <w:rFonts w:ascii="Times New Roman" w:hAnsi="Times New Roman" w:cs="Times New Roman"/>
          <w:sz w:val="24"/>
          <w:szCs w:val="24"/>
        </w:rPr>
        <w:t>beliefs</w:t>
      </w:r>
      <w:r w:rsidR="006D0FD8" w:rsidRPr="00FA0AC0">
        <w:rPr>
          <w:rFonts w:ascii="Times New Roman" w:hAnsi="Times New Roman" w:cs="Times New Roman"/>
          <w:sz w:val="24"/>
          <w:szCs w:val="24"/>
        </w:rPr>
        <w:t xml:space="preserve"> of religion, he expected the Christian slaveholders to</w:t>
      </w:r>
      <w:r w:rsidR="006D08A8" w:rsidRPr="00FA0AC0">
        <w:rPr>
          <w:rFonts w:ascii="Times New Roman" w:hAnsi="Times New Roman" w:cs="Times New Roman"/>
          <w:sz w:val="24"/>
          <w:szCs w:val="24"/>
        </w:rPr>
        <w:t xml:space="preserve"> act well. He expected them to be against slavery and even help the slaves to </w:t>
      </w:r>
      <w:r w:rsidR="00E57C98" w:rsidRPr="00FA0AC0">
        <w:rPr>
          <w:rFonts w:ascii="Times New Roman" w:hAnsi="Times New Roman" w:cs="Times New Roman"/>
          <w:sz w:val="24"/>
          <w:szCs w:val="24"/>
        </w:rPr>
        <w:t>live freely like other people. On the contrary, they were like any other masters and even went ahead to use religion to brainwash the slaves.</w:t>
      </w:r>
      <w:r w:rsidR="00D33CB0" w:rsidRPr="00FA0AC0">
        <w:rPr>
          <w:rFonts w:ascii="Times New Roman" w:hAnsi="Times New Roman" w:cs="Times New Roman"/>
          <w:sz w:val="24"/>
          <w:szCs w:val="24"/>
        </w:rPr>
        <w:t xml:space="preserve"> </w:t>
      </w:r>
      <w:r w:rsidR="008C54C0" w:rsidRPr="00FA0AC0">
        <w:rPr>
          <w:rFonts w:ascii="Times New Roman" w:hAnsi="Times New Roman" w:cs="Times New Roman"/>
          <w:sz w:val="24"/>
          <w:szCs w:val="24"/>
        </w:rPr>
        <w:t xml:space="preserve">He viewed religion as a tool that the masters used to </w:t>
      </w:r>
      <w:r w:rsidR="005B5093" w:rsidRPr="00FA0AC0">
        <w:rPr>
          <w:rFonts w:ascii="Times New Roman" w:hAnsi="Times New Roman" w:cs="Times New Roman"/>
          <w:sz w:val="24"/>
          <w:szCs w:val="24"/>
        </w:rPr>
        <w:t>hide the cruel acts that they did to the slaves.</w:t>
      </w:r>
    </w:p>
    <w:p w:rsidR="00132C64" w:rsidRPr="00FA0AC0" w:rsidRDefault="00132C64" w:rsidP="006A233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A0AC0">
        <w:rPr>
          <w:rFonts w:ascii="Times New Roman" w:hAnsi="Times New Roman" w:cs="Times New Roman"/>
          <w:sz w:val="24"/>
          <w:szCs w:val="24"/>
        </w:rPr>
        <w:t xml:space="preserve">Douglass changed his name from Bailey to </w:t>
      </w:r>
      <w:r w:rsidR="00037804" w:rsidRPr="00FA0AC0">
        <w:rPr>
          <w:rFonts w:ascii="Times New Roman" w:hAnsi="Times New Roman" w:cs="Times New Roman"/>
          <w:sz w:val="24"/>
          <w:szCs w:val="24"/>
        </w:rPr>
        <w:t xml:space="preserve">Douglass. </w:t>
      </w:r>
      <w:r w:rsidR="00531341" w:rsidRPr="00FA0AC0">
        <w:rPr>
          <w:rFonts w:ascii="Times New Roman" w:hAnsi="Times New Roman" w:cs="Times New Roman"/>
          <w:sz w:val="24"/>
          <w:szCs w:val="24"/>
        </w:rPr>
        <w:t>He forged documents to</w:t>
      </w:r>
      <w:r w:rsidR="00D00149" w:rsidRPr="00FA0AC0">
        <w:rPr>
          <w:rFonts w:ascii="Times New Roman" w:hAnsi="Times New Roman" w:cs="Times New Roman"/>
          <w:sz w:val="24"/>
          <w:szCs w:val="24"/>
        </w:rPr>
        <w:t xml:space="preserve"> help him get out and start fighting for the freedom of other slaves.</w:t>
      </w:r>
      <w:r w:rsidR="0086541B" w:rsidRPr="00FA0AC0">
        <w:rPr>
          <w:rFonts w:ascii="Times New Roman" w:hAnsi="Times New Roman" w:cs="Times New Roman"/>
          <w:sz w:val="24"/>
          <w:szCs w:val="24"/>
        </w:rPr>
        <w:t xml:space="preserve"> </w:t>
      </w:r>
      <w:r w:rsidR="00832AB2" w:rsidRPr="00FA0AC0">
        <w:rPr>
          <w:rFonts w:ascii="Times New Roman" w:hAnsi="Times New Roman" w:cs="Times New Roman"/>
          <w:sz w:val="24"/>
          <w:szCs w:val="24"/>
        </w:rPr>
        <w:t>The fact that he changed his name made it possib</w:t>
      </w:r>
      <w:r w:rsidR="00E53ED5" w:rsidRPr="00FA0AC0">
        <w:rPr>
          <w:rFonts w:ascii="Times New Roman" w:hAnsi="Times New Roman" w:cs="Times New Roman"/>
          <w:sz w:val="24"/>
          <w:szCs w:val="24"/>
        </w:rPr>
        <w:t xml:space="preserve">le for him to escape. Life on the outside </w:t>
      </w:r>
      <w:r w:rsidR="00141530" w:rsidRPr="00FA0AC0">
        <w:rPr>
          <w:rFonts w:ascii="Times New Roman" w:hAnsi="Times New Roman" w:cs="Times New Roman"/>
          <w:sz w:val="24"/>
          <w:szCs w:val="24"/>
        </w:rPr>
        <w:t>was better though there still other challenges that he faced.</w:t>
      </w:r>
      <w:r w:rsidR="00ED1416" w:rsidRPr="00FA0AC0">
        <w:rPr>
          <w:rFonts w:ascii="Times New Roman" w:hAnsi="Times New Roman" w:cs="Times New Roman"/>
          <w:sz w:val="24"/>
          <w:szCs w:val="24"/>
        </w:rPr>
        <w:t xml:space="preserve"> He was able to make many</w:t>
      </w:r>
      <w:r w:rsidR="00B07FD3" w:rsidRPr="00FA0AC0">
        <w:rPr>
          <w:rFonts w:ascii="Times New Roman" w:hAnsi="Times New Roman" w:cs="Times New Roman"/>
          <w:sz w:val="24"/>
          <w:szCs w:val="24"/>
        </w:rPr>
        <w:t xml:space="preserve"> choices for himself unlike when he was a slave where most of the decisions were made by the master.</w:t>
      </w:r>
      <w:r w:rsidR="00AE4450" w:rsidRPr="00FA0AC0">
        <w:rPr>
          <w:rFonts w:ascii="Times New Roman" w:hAnsi="Times New Roman" w:cs="Times New Roman"/>
          <w:sz w:val="24"/>
          <w:szCs w:val="24"/>
        </w:rPr>
        <w:t xml:space="preserve"> He was able to get married </w:t>
      </w:r>
      <w:r w:rsidR="00F83520" w:rsidRPr="00FA0AC0">
        <w:rPr>
          <w:rFonts w:ascii="Times New Roman" w:hAnsi="Times New Roman" w:cs="Times New Roman"/>
          <w:sz w:val="24"/>
          <w:szCs w:val="24"/>
        </w:rPr>
        <w:t>to a free black woman.</w:t>
      </w:r>
      <w:r w:rsidR="00A23611" w:rsidRPr="00FA0AC0">
        <w:rPr>
          <w:rFonts w:ascii="Times New Roman" w:hAnsi="Times New Roman" w:cs="Times New Roman"/>
          <w:sz w:val="24"/>
          <w:szCs w:val="24"/>
        </w:rPr>
        <w:t xml:space="preserve"> Though he was free, he sti</w:t>
      </w:r>
      <w:r w:rsidR="00107318" w:rsidRPr="00FA0AC0">
        <w:rPr>
          <w:rFonts w:ascii="Times New Roman" w:hAnsi="Times New Roman" w:cs="Times New Roman"/>
          <w:sz w:val="24"/>
          <w:szCs w:val="24"/>
        </w:rPr>
        <w:t>l</w:t>
      </w:r>
      <w:r w:rsidR="00A23611" w:rsidRPr="00FA0AC0">
        <w:rPr>
          <w:rFonts w:ascii="Times New Roman" w:hAnsi="Times New Roman" w:cs="Times New Roman"/>
          <w:sz w:val="24"/>
          <w:szCs w:val="24"/>
        </w:rPr>
        <w:t xml:space="preserve">l faced a lot of discrimination from </w:t>
      </w:r>
      <w:r w:rsidR="00530864" w:rsidRPr="00FA0AC0">
        <w:rPr>
          <w:rFonts w:ascii="Times New Roman" w:hAnsi="Times New Roman" w:cs="Times New Roman"/>
          <w:sz w:val="24"/>
          <w:szCs w:val="24"/>
        </w:rPr>
        <w:t>other people.</w:t>
      </w:r>
      <w:r w:rsidR="00F16D03" w:rsidRPr="00FA0AC0">
        <w:rPr>
          <w:rFonts w:ascii="Times New Roman" w:hAnsi="Times New Roman" w:cs="Times New Roman"/>
          <w:sz w:val="24"/>
          <w:szCs w:val="24"/>
        </w:rPr>
        <w:t xml:space="preserve"> </w:t>
      </w:r>
      <w:r w:rsidR="00B37286" w:rsidRPr="00FA0AC0">
        <w:rPr>
          <w:rFonts w:ascii="Times New Roman" w:hAnsi="Times New Roman" w:cs="Times New Roman"/>
          <w:sz w:val="24"/>
          <w:szCs w:val="24"/>
        </w:rPr>
        <w:t xml:space="preserve">He also felt the urge to keep fighting </w:t>
      </w:r>
      <w:r w:rsidR="000151C8" w:rsidRPr="00FA0AC0">
        <w:rPr>
          <w:rFonts w:ascii="Times New Roman" w:hAnsi="Times New Roman" w:cs="Times New Roman"/>
          <w:sz w:val="24"/>
          <w:szCs w:val="24"/>
        </w:rPr>
        <w:t xml:space="preserve">for the </w:t>
      </w:r>
      <w:r w:rsidR="00856A08" w:rsidRPr="00FA0AC0">
        <w:rPr>
          <w:rFonts w:ascii="Times New Roman" w:hAnsi="Times New Roman" w:cs="Times New Roman"/>
          <w:sz w:val="24"/>
          <w:szCs w:val="24"/>
        </w:rPr>
        <w:t xml:space="preserve">blacks who still slaves. </w:t>
      </w:r>
      <w:r w:rsidR="006C14DA" w:rsidRPr="00FA0AC0">
        <w:rPr>
          <w:rFonts w:ascii="Times New Roman" w:hAnsi="Times New Roman" w:cs="Times New Roman"/>
          <w:sz w:val="24"/>
          <w:szCs w:val="24"/>
        </w:rPr>
        <w:t>It was his duty as a free black man to fight for the other slaves to be released and slavery to be abolished.</w:t>
      </w:r>
    </w:p>
    <w:p w:rsidR="00724F52" w:rsidRDefault="00724F52" w:rsidP="00F753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E0ADC" w:rsidRDefault="00DE0ADC" w:rsidP="00F753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F753B5" w:rsidRPr="00FA0AC0" w:rsidRDefault="00F753B5" w:rsidP="00F753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24F52" w:rsidRPr="00FA0AC0" w:rsidRDefault="00724F52" w:rsidP="00FA0AC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827C4" w:rsidRPr="00FA0AC0" w:rsidRDefault="00C827C4" w:rsidP="00FA0AC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0AC0"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:rsidR="00C827C4" w:rsidRPr="00FA0AC0" w:rsidRDefault="00E332C0" w:rsidP="00FA0A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0AC0">
        <w:rPr>
          <w:rFonts w:ascii="Times New Roman" w:hAnsi="Times New Roman" w:cs="Times New Roman"/>
          <w:sz w:val="24"/>
          <w:szCs w:val="24"/>
          <w:shd w:val="clear" w:color="auto" w:fill="F5F5F5"/>
        </w:rPr>
        <w:t>Douglass, Frederick. Narrative of the Life of Frederick Douglass : An American Slave. First Avenue Editions ™, 2014. EBSCOhost, libaccess.hccs.edu/login?url=http://search.ebscohost.com/login.aspx?direct=true&amp;db=nlebk&amp;AN=687396&amp;site=ehost-live&amp;scope=site.</w:t>
      </w:r>
    </w:p>
    <w:sectPr w:rsidR="00C827C4" w:rsidRPr="00FA0AC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531D" w:rsidRDefault="00E0531D" w:rsidP="000E44AA">
      <w:pPr>
        <w:spacing w:after="0" w:line="240" w:lineRule="auto"/>
      </w:pPr>
      <w:r>
        <w:separator/>
      </w:r>
    </w:p>
  </w:endnote>
  <w:endnote w:type="continuationSeparator" w:id="0">
    <w:p w:rsidR="00E0531D" w:rsidRDefault="00E0531D" w:rsidP="000E44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531D" w:rsidRDefault="00E0531D" w:rsidP="000E44AA">
      <w:pPr>
        <w:spacing w:after="0" w:line="240" w:lineRule="auto"/>
      </w:pPr>
      <w:r>
        <w:separator/>
      </w:r>
    </w:p>
  </w:footnote>
  <w:footnote w:type="continuationSeparator" w:id="0">
    <w:p w:rsidR="00E0531D" w:rsidRDefault="00E0531D" w:rsidP="000E44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44AA" w:rsidRDefault="000E44AA">
    <w:pPr>
      <w:pStyle w:val="Header"/>
      <w:jc w:val="right"/>
    </w:pPr>
    <w:r>
      <w:t xml:space="preserve"> SURNAME     </w:t>
    </w:r>
    <w:sdt>
      <w:sdtPr>
        <w:id w:val="-176460367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0ADC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:rsidR="000E44AA" w:rsidRDefault="000E44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NzE2sjSwsDS2MDBX0lEKTi0uzszPAykwrAUAnf4bGCwAAAA="/>
  </w:docVars>
  <w:rsids>
    <w:rsidRoot w:val="00E40232"/>
    <w:rsid w:val="000151C8"/>
    <w:rsid w:val="00037804"/>
    <w:rsid w:val="00045887"/>
    <w:rsid w:val="00047E65"/>
    <w:rsid w:val="00084087"/>
    <w:rsid w:val="00091334"/>
    <w:rsid w:val="000A5402"/>
    <w:rsid w:val="000B1405"/>
    <w:rsid w:val="000B6848"/>
    <w:rsid w:val="000C4A9C"/>
    <w:rsid w:val="000E44AA"/>
    <w:rsid w:val="00107318"/>
    <w:rsid w:val="00116395"/>
    <w:rsid w:val="00121936"/>
    <w:rsid w:val="00132C64"/>
    <w:rsid w:val="00141530"/>
    <w:rsid w:val="001B4DDC"/>
    <w:rsid w:val="001C40CD"/>
    <w:rsid w:val="001F72B6"/>
    <w:rsid w:val="00204E1A"/>
    <w:rsid w:val="00242B55"/>
    <w:rsid w:val="00265D68"/>
    <w:rsid w:val="00330A42"/>
    <w:rsid w:val="00335228"/>
    <w:rsid w:val="003A44BA"/>
    <w:rsid w:val="003A5112"/>
    <w:rsid w:val="003B2A52"/>
    <w:rsid w:val="003C50F3"/>
    <w:rsid w:val="003E1B12"/>
    <w:rsid w:val="003F7C95"/>
    <w:rsid w:val="0048594E"/>
    <w:rsid w:val="00493C5D"/>
    <w:rsid w:val="004A6676"/>
    <w:rsid w:val="004B50A5"/>
    <w:rsid w:val="004E50A9"/>
    <w:rsid w:val="00501CC6"/>
    <w:rsid w:val="005115D6"/>
    <w:rsid w:val="00516EEA"/>
    <w:rsid w:val="005179D1"/>
    <w:rsid w:val="0052138A"/>
    <w:rsid w:val="00530864"/>
    <w:rsid w:val="00531341"/>
    <w:rsid w:val="005405F3"/>
    <w:rsid w:val="00550CED"/>
    <w:rsid w:val="00571915"/>
    <w:rsid w:val="005B5093"/>
    <w:rsid w:val="005D21FE"/>
    <w:rsid w:val="006072F9"/>
    <w:rsid w:val="006379F6"/>
    <w:rsid w:val="006857C3"/>
    <w:rsid w:val="006A2331"/>
    <w:rsid w:val="006A6189"/>
    <w:rsid w:val="006B0202"/>
    <w:rsid w:val="006C14DA"/>
    <w:rsid w:val="006D08A8"/>
    <w:rsid w:val="006D0FD8"/>
    <w:rsid w:val="00710E3C"/>
    <w:rsid w:val="00724F52"/>
    <w:rsid w:val="00730C1E"/>
    <w:rsid w:val="007925B4"/>
    <w:rsid w:val="007A68D3"/>
    <w:rsid w:val="007B75AA"/>
    <w:rsid w:val="007D7F5F"/>
    <w:rsid w:val="007F3CF3"/>
    <w:rsid w:val="00820FF2"/>
    <w:rsid w:val="00827D74"/>
    <w:rsid w:val="00830F57"/>
    <w:rsid w:val="00832AB2"/>
    <w:rsid w:val="008448A8"/>
    <w:rsid w:val="00856A08"/>
    <w:rsid w:val="0086541B"/>
    <w:rsid w:val="00883CDB"/>
    <w:rsid w:val="008861F2"/>
    <w:rsid w:val="008941AE"/>
    <w:rsid w:val="008C54C0"/>
    <w:rsid w:val="008D54EB"/>
    <w:rsid w:val="008D5752"/>
    <w:rsid w:val="008F11EC"/>
    <w:rsid w:val="008F388F"/>
    <w:rsid w:val="008F71CD"/>
    <w:rsid w:val="00946C2E"/>
    <w:rsid w:val="009620A3"/>
    <w:rsid w:val="00964C23"/>
    <w:rsid w:val="00975740"/>
    <w:rsid w:val="009A1A5B"/>
    <w:rsid w:val="009F4537"/>
    <w:rsid w:val="009F5E7B"/>
    <w:rsid w:val="00A23611"/>
    <w:rsid w:val="00A25FD5"/>
    <w:rsid w:val="00A61FC0"/>
    <w:rsid w:val="00A72310"/>
    <w:rsid w:val="00A81512"/>
    <w:rsid w:val="00AB642F"/>
    <w:rsid w:val="00AD08C2"/>
    <w:rsid w:val="00AE4450"/>
    <w:rsid w:val="00AF7675"/>
    <w:rsid w:val="00B07FD3"/>
    <w:rsid w:val="00B21978"/>
    <w:rsid w:val="00B36D11"/>
    <w:rsid w:val="00B37286"/>
    <w:rsid w:val="00B72514"/>
    <w:rsid w:val="00BB4B85"/>
    <w:rsid w:val="00BF66A1"/>
    <w:rsid w:val="00C27513"/>
    <w:rsid w:val="00C33AC7"/>
    <w:rsid w:val="00C36402"/>
    <w:rsid w:val="00C47286"/>
    <w:rsid w:val="00C573AF"/>
    <w:rsid w:val="00C72239"/>
    <w:rsid w:val="00C827C4"/>
    <w:rsid w:val="00CC696B"/>
    <w:rsid w:val="00CD3B82"/>
    <w:rsid w:val="00D00149"/>
    <w:rsid w:val="00D14CE9"/>
    <w:rsid w:val="00D33CB0"/>
    <w:rsid w:val="00D460D5"/>
    <w:rsid w:val="00DA5D45"/>
    <w:rsid w:val="00DE0ADC"/>
    <w:rsid w:val="00DF022E"/>
    <w:rsid w:val="00DF6443"/>
    <w:rsid w:val="00E0531D"/>
    <w:rsid w:val="00E064C5"/>
    <w:rsid w:val="00E332C0"/>
    <w:rsid w:val="00E40232"/>
    <w:rsid w:val="00E52325"/>
    <w:rsid w:val="00E53ED5"/>
    <w:rsid w:val="00E54B76"/>
    <w:rsid w:val="00E57C98"/>
    <w:rsid w:val="00E57FB1"/>
    <w:rsid w:val="00E622BE"/>
    <w:rsid w:val="00E76644"/>
    <w:rsid w:val="00EA51F0"/>
    <w:rsid w:val="00ED1416"/>
    <w:rsid w:val="00EE0349"/>
    <w:rsid w:val="00F1206B"/>
    <w:rsid w:val="00F16D03"/>
    <w:rsid w:val="00F276A0"/>
    <w:rsid w:val="00F32EAF"/>
    <w:rsid w:val="00F340FA"/>
    <w:rsid w:val="00F53CB5"/>
    <w:rsid w:val="00F753B5"/>
    <w:rsid w:val="00F83520"/>
    <w:rsid w:val="00F879CB"/>
    <w:rsid w:val="00FA0AC0"/>
    <w:rsid w:val="00FB13F6"/>
    <w:rsid w:val="00FE5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1030F"/>
  <w15:chartTrackingRefBased/>
  <w15:docId w15:val="{A7C17BCD-393F-489A-9546-AD0648C15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4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44AA"/>
  </w:style>
  <w:style w:type="paragraph" w:styleId="Footer">
    <w:name w:val="footer"/>
    <w:basedOn w:val="Normal"/>
    <w:link w:val="FooterChar"/>
    <w:uiPriority w:val="99"/>
    <w:unhideWhenUsed/>
    <w:rsid w:val="000E4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44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</Pages>
  <Words>836</Words>
  <Characters>476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44</cp:revision>
  <dcterms:created xsi:type="dcterms:W3CDTF">2019-11-18T18:13:00Z</dcterms:created>
  <dcterms:modified xsi:type="dcterms:W3CDTF">2019-11-18T19:21:00Z</dcterms:modified>
</cp:coreProperties>
</file>